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0C922" w14:textId="77777777" w:rsidR="00311A03" w:rsidRPr="009D03CA" w:rsidRDefault="00311A03" w:rsidP="00311A03">
      <w:pPr>
        <w:spacing w:after="0"/>
        <w:jc w:val="right"/>
        <w:rPr>
          <w:rFonts w:ascii="Times New Roman" w:hAnsi="Times New Roman" w:cs="Times New Roman"/>
          <w:b/>
        </w:rPr>
      </w:pPr>
      <w:r w:rsidRPr="009D03CA">
        <w:rPr>
          <w:rFonts w:ascii="Times New Roman" w:hAnsi="Times New Roman" w:cs="Times New Roman"/>
          <w:sz w:val="20"/>
          <w:szCs w:val="20"/>
        </w:rPr>
        <w:tab/>
      </w:r>
      <w:r w:rsidRPr="009D03CA">
        <w:rPr>
          <w:rFonts w:ascii="Times New Roman" w:hAnsi="Times New Roman" w:cs="Times New Roman"/>
          <w:sz w:val="20"/>
          <w:szCs w:val="20"/>
        </w:rPr>
        <w:tab/>
      </w:r>
      <w:r w:rsidRPr="009D03CA">
        <w:rPr>
          <w:rFonts w:ascii="Times New Roman" w:hAnsi="Times New Roman" w:cs="Times New Roman"/>
          <w:sz w:val="20"/>
          <w:szCs w:val="20"/>
        </w:rPr>
        <w:tab/>
      </w:r>
      <w:r w:rsidRPr="009D03CA">
        <w:rPr>
          <w:rFonts w:ascii="Times New Roman" w:hAnsi="Times New Roman" w:cs="Times New Roman"/>
          <w:sz w:val="20"/>
          <w:szCs w:val="20"/>
        </w:rPr>
        <w:tab/>
      </w:r>
      <w:r w:rsidRPr="009D03CA">
        <w:rPr>
          <w:rFonts w:ascii="Times New Roman" w:hAnsi="Times New Roman" w:cs="Times New Roman"/>
          <w:sz w:val="20"/>
          <w:szCs w:val="20"/>
        </w:rPr>
        <w:tab/>
      </w:r>
      <w:r w:rsidRPr="009D03CA">
        <w:rPr>
          <w:rFonts w:ascii="Times New Roman" w:hAnsi="Times New Roman" w:cs="Times New Roman"/>
          <w:sz w:val="20"/>
          <w:szCs w:val="20"/>
        </w:rPr>
        <w:tab/>
      </w:r>
      <w:r w:rsidRPr="009D03CA">
        <w:rPr>
          <w:rFonts w:ascii="Times New Roman" w:hAnsi="Times New Roman" w:cs="Times New Roman"/>
          <w:sz w:val="20"/>
          <w:szCs w:val="20"/>
        </w:rPr>
        <w:tab/>
      </w:r>
      <w:r w:rsidRPr="009D03CA">
        <w:rPr>
          <w:rFonts w:ascii="Times New Roman" w:hAnsi="Times New Roman" w:cs="Times New Roman"/>
          <w:sz w:val="20"/>
          <w:szCs w:val="20"/>
        </w:rPr>
        <w:tab/>
      </w:r>
      <w:r w:rsidRPr="009D03CA">
        <w:rPr>
          <w:rFonts w:ascii="Times New Roman" w:hAnsi="Times New Roman" w:cs="Times New Roman"/>
          <w:sz w:val="20"/>
          <w:szCs w:val="20"/>
        </w:rPr>
        <w:tab/>
      </w:r>
      <w:r w:rsidRPr="009D03CA">
        <w:rPr>
          <w:rFonts w:ascii="Times New Roman" w:hAnsi="Times New Roman" w:cs="Times New Roman"/>
          <w:b/>
        </w:rPr>
        <w:t>ПРИЛОГ 1</w:t>
      </w:r>
    </w:p>
    <w:p w14:paraId="7D90FADC" w14:textId="77777777" w:rsidR="00311A03" w:rsidRDefault="00311A03" w:rsidP="00311A03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3DF4BE23" w14:textId="77777777" w:rsidR="00311A03" w:rsidRDefault="00311A03" w:rsidP="00311A03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712F1410" w14:textId="77777777" w:rsidR="00311A03" w:rsidRDefault="00311A03" w:rsidP="00311A03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3621915D" w14:textId="77777777" w:rsidR="00311A03" w:rsidRDefault="00311A03" w:rsidP="00311A03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40D277D3" w14:textId="77777777" w:rsidR="00311A03" w:rsidRPr="009D03CA" w:rsidRDefault="00311A03" w:rsidP="00311A03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654BA7BA" w14:textId="77777777" w:rsidR="00311A03" w:rsidRPr="009D03CA" w:rsidRDefault="00311A03" w:rsidP="00311A03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2"/>
        <w:gridCol w:w="6298"/>
      </w:tblGrid>
      <w:tr w:rsidR="00311A03" w:rsidRPr="009D03CA" w14:paraId="532EABCE" w14:textId="77777777" w:rsidTr="0013180D">
        <w:trPr>
          <w:trHeight w:val="588"/>
        </w:trPr>
        <w:tc>
          <w:tcPr>
            <w:tcW w:w="3085" w:type="dxa"/>
            <w:shd w:val="clear" w:color="auto" w:fill="D9D9D9" w:themeFill="background1" w:themeFillShade="D9"/>
            <w:vAlign w:val="center"/>
          </w:tcPr>
          <w:p w14:paraId="226E6EC0" w14:textId="77777777" w:rsidR="00311A03" w:rsidRPr="009D03CA" w:rsidRDefault="00311A03" w:rsidP="0013180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9D03CA">
              <w:rPr>
                <w:rFonts w:ascii="Times New Roman" w:hAnsi="Times New Roman" w:cs="Times New Roman"/>
                <w:bCs/>
                <w:sz w:val="24"/>
                <w:szCs w:val="24"/>
              </w:rPr>
              <w:t>Број</w:t>
            </w:r>
            <w:proofErr w:type="spellEnd"/>
            <w:r w:rsidRPr="009D03C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9D03CA">
              <w:rPr>
                <w:rFonts w:ascii="Times New Roman" w:hAnsi="Times New Roman" w:cs="Times New Roman"/>
                <w:bCs/>
                <w:sz w:val="24"/>
                <w:szCs w:val="24"/>
              </w:rPr>
              <w:t>пријаве</w:t>
            </w:r>
            <w:proofErr w:type="spellEnd"/>
            <w:r w:rsidRPr="009D03C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6379" w:type="dxa"/>
            <w:vAlign w:val="center"/>
          </w:tcPr>
          <w:p w14:paraId="019B8FF9" w14:textId="77777777" w:rsidR="00311A03" w:rsidRPr="009D03CA" w:rsidRDefault="00311A03" w:rsidP="0013180D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D03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(</w:t>
            </w:r>
            <w:proofErr w:type="spellStart"/>
            <w:r w:rsidRPr="009D03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попуњава</w:t>
            </w:r>
            <w:proofErr w:type="spellEnd"/>
            <w:r w:rsidRPr="009D03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9D03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јединица</w:t>
            </w:r>
            <w:proofErr w:type="spellEnd"/>
            <w:r w:rsidRPr="009D03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9D03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локалне</w:t>
            </w:r>
            <w:proofErr w:type="spellEnd"/>
            <w:r w:rsidRPr="009D03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9D03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самоуправе</w:t>
            </w:r>
            <w:proofErr w:type="spellEnd"/>
            <w:r w:rsidRPr="009D03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)</w:t>
            </w:r>
          </w:p>
          <w:p w14:paraId="47EEFD3A" w14:textId="77777777" w:rsidR="00311A03" w:rsidRPr="009D03CA" w:rsidRDefault="00311A03" w:rsidP="0013180D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  <w:p w14:paraId="367575A2" w14:textId="77777777" w:rsidR="00311A03" w:rsidRPr="009D03CA" w:rsidRDefault="00311A03" w:rsidP="0013180D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</w:tbl>
    <w:p w14:paraId="4081E384" w14:textId="77777777" w:rsidR="00311A03" w:rsidRPr="009D03CA" w:rsidRDefault="00311A03" w:rsidP="00311A03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2020516" w14:textId="77777777" w:rsidR="00311A03" w:rsidRPr="009D03CA" w:rsidRDefault="00311A03" w:rsidP="00311A03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289F76F" w14:textId="77777777" w:rsidR="00311A03" w:rsidRPr="009D03CA" w:rsidRDefault="00311A03" w:rsidP="00311A03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9D03CA">
        <w:rPr>
          <w:rFonts w:ascii="Times New Roman" w:hAnsi="Times New Roman" w:cs="Times New Roman"/>
          <w:b/>
          <w:bCs/>
          <w:sz w:val="28"/>
          <w:szCs w:val="28"/>
        </w:rPr>
        <w:t>Спровођење</w:t>
      </w:r>
      <w:proofErr w:type="spellEnd"/>
      <w:r w:rsidRPr="009D03C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D03CA">
        <w:rPr>
          <w:rFonts w:ascii="Times New Roman" w:hAnsi="Times New Roman" w:cs="Times New Roman"/>
          <w:b/>
          <w:bCs/>
          <w:sz w:val="28"/>
          <w:szCs w:val="28"/>
        </w:rPr>
        <w:t>мера</w:t>
      </w:r>
      <w:proofErr w:type="spellEnd"/>
      <w:r w:rsidRPr="009D03C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D03CA">
        <w:rPr>
          <w:rFonts w:ascii="Times New Roman" w:hAnsi="Times New Roman" w:cs="Times New Roman"/>
          <w:b/>
          <w:bCs/>
          <w:sz w:val="28"/>
          <w:szCs w:val="28"/>
        </w:rPr>
        <w:t>енергетске</w:t>
      </w:r>
      <w:proofErr w:type="spellEnd"/>
      <w:r w:rsidRPr="009D03C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D03CA">
        <w:rPr>
          <w:rFonts w:ascii="Times New Roman" w:hAnsi="Times New Roman" w:cs="Times New Roman"/>
          <w:b/>
          <w:bCs/>
          <w:sz w:val="28"/>
          <w:szCs w:val="28"/>
        </w:rPr>
        <w:t>санације</w:t>
      </w:r>
      <w:proofErr w:type="spellEnd"/>
      <w:r w:rsidRPr="009D03CA">
        <w:rPr>
          <w:rFonts w:ascii="Times New Roman" w:hAnsi="Times New Roman" w:cs="Times New Roman"/>
          <w:b/>
          <w:bCs/>
          <w:sz w:val="28"/>
          <w:szCs w:val="28"/>
        </w:rPr>
        <w:t xml:space="preserve"> у </w:t>
      </w:r>
      <w:proofErr w:type="spellStart"/>
      <w:r w:rsidRPr="009D03CA">
        <w:rPr>
          <w:rFonts w:ascii="Times New Roman" w:hAnsi="Times New Roman" w:cs="Times New Roman"/>
          <w:b/>
          <w:bCs/>
          <w:sz w:val="28"/>
          <w:szCs w:val="28"/>
        </w:rPr>
        <w:t>домаћинствима</w:t>
      </w:r>
      <w:proofErr w:type="spellEnd"/>
    </w:p>
    <w:p w14:paraId="71E61A03" w14:textId="77777777" w:rsidR="00311A03" w:rsidRPr="009D03CA" w:rsidRDefault="00311A03" w:rsidP="00311A03">
      <w:pPr>
        <w:spacing w:after="0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  <w:r w:rsidRPr="009D03CA">
        <w:rPr>
          <w:rFonts w:ascii="Times New Roman" w:hAnsi="Times New Roman" w:cs="Times New Roman"/>
          <w:b/>
          <w:bCs/>
          <w:sz w:val="28"/>
          <w:szCs w:val="28"/>
        </w:rPr>
        <w:t xml:space="preserve">у 2022. </w:t>
      </w:r>
      <w:proofErr w:type="spellStart"/>
      <w:r w:rsidRPr="009D03CA">
        <w:rPr>
          <w:rFonts w:ascii="Times New Roman" w:hAnsi="Times New Roman" w:cs="Times New Roman"/>
          <w:b/>
          <w:bCs/>
          <w:sz w:val="28"/>
          <w:szCs w:val="28"/>
        </w:rPr>
        <w:t>години</w:t>
      </w:r>
      <w:proofErr w:type="spellEnd"/>
    </w:p>
    <w:p w14:paraId="2380EA3D" w14:textId="77777777" w:rsidR="00311A03" w:rsidRPr="009D03CA" w:rsidRDefault="00311A03" w:rsidP="00311A03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</w:p>
    <w:p w14:paraId="23A6F776" w14:textId="77777777" w:rsidR="00311A03" w:rsidRPr="009D03CA" w:rsidRDefault="00311A03" w:rsidP="00311A03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</w:p>
    <w:p w14:paraId="5770206A" w14:textId="77777777" w:rsidR="00311A03" w:rsidRPr="009D03CA" w:rsidRDefault="00311A03" w:rsidP="00311A03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9D03CA">
        <w:rPr>
          <w:rFonts w:ascii="Times New Roman" w:hAnsi="Times New Roman" w:cs="Times New Roman"/>
          <w:b/>
          <w:sz w:val="28"/>
          <w:szCs w:val="28"/>
          <w:lang w:val="sr-Cyrl-CS"/>
        </w:rPr>
        <w:t>ПРИЈАВНИ ФОРМУЛАР</w:t>
      </w:r>
    </w:p>
    <w:p w14:paraId="03986558" w14:textId="77777777" w:rsidR="00311A03" w:rsidRPr="009D03CA" w:rsidRDefault="00311A03" w:rsidP="00311A03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0874847D" w14:textId="77777777" w:rsidR="00311A03" w:rsidRPr="009D03CA" w:rsidRDefault="00311A03" w:rsidP="00311A03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790B66A1" w14:textId="77777777" w:rsidR="00311A03" w:rsidRPr="009D03CA" w:rsidRDefault="00311A03" w:rsidP="00311A03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456D29AC" w14:textId="77777777" w:rsidR="00311A03" w:rsidRDefault="00311A03" w:rsidP="00311A03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07E476A4" w14:textId="77777777" w:rsidR="00311A03" w:rsidRDefault="00311A03" w:rsidP="00311A03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2A82C2C" w14:textId="77777777" w:rsidR="00311A03" w:rsidRPr="009D03CA" w:rsidRDefault="00311A03" w:rsidP="00311A03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8B36F78" w14:textId="77777777" w:rsidR="00311A03" w:rsidRPr="009D03CA" w:rsidRDefault="00311A03" w:rsidP="00311A03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311A03" w:rsidRPr="009D03CA" w14:paraId="74FBB53F" w14:textId="77777777" w:rsidTr="0013180D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C8467B" w14:textId="77777777" w:rsidR="00311A03" w:rsidRPr="009D03CA" w:rsidRDefault="00311A03" w:rsidP="0013180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D03C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зив привредног суб</w:t>
            </w:r>
            <w:r w:rsidRPr="009D03CA">
              <w:rPr>
                <w:rFonts w:ascii="Times New Roman" w:hAnsi="Times New Roman" w:cs="Times New Roman"/>
                <w:sz w:val="24"/>
                <w:szCs w:val="24"/>
                <w:shd w:val="clear" w:color="auto" w:fill="D9D9D9" w:themeFill="background1" w:themeFillShade="D9"/>
                <w:lang w:val="sr-Cyrl-CS"/>
              </w:rPr>
              <w:t>ј</w:t>
            </w:r>
            <w:r w:rsidRPr="009D03C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4A824" w14:textId="77777777" w:rsidR="00311A03" w:rsidRPr="009D03CA" w:rsidRDefault="00311A03" w:rsidP="0013180D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0F31D2F" w14:textId="77777777" w:rsidR="00311A03" w:rsidRPr="009D03CA" w:rsidRDefault="00311A03" w:rsidP="0013180D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B35F14" w14:textId="77777777" w:rsidR="00311A03" w:rsidRPr="009D03CA" w:rsidRDefault="00311A03" w:rsidP="0013180D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153554A" w14:textId="77777777" w:rsidR="00311A03" w:rsidRPr="009D03CA" w:rsidRDefault="00311A03" w:rsidP="0013180D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7652905" w14:textId="77777777" w:rsidR="00311A03" w:rsidRPr="009D03CA" w:rsidRDefault="00311A03" w:rsidP="00311A03">
      <w:pPr>
        <w:spacing w:after="0"/>
        <w:rPr>
          <w:rFonts w:ascii="Times New Roman" w:hAnsi="Times New Roman" w:cs="Times New Roman"/>
          <w:b/>
          <w:sz w:val="20"/>
          <w:szCs w:val="20"/>
          <w:lang w:val="sr-Cyrl-CS"/>
        </w:rPr>
      </w:pPr>
    </w:p>
    <w:p w14:paraId="7EE3A936" w14:textId="77777777" w:rsidR="00311A03" w:rsidRPr="009D03CA" w:rsidRDefault="00311A03" w:rsidP="00311A03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7EDF7B51" w14:textId="77777777" w:rsidR="00311A03" w:rsidRPr="009D03CA" w:rsidRDefault="00311A03" w:rsidP="00311A03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5E8AD89F" w14:textId="77777777" w:rsidR="00311A03" w:rsidRPr="009D03CA" w:rsidRDefault="00311A03" w:rsidP="00311A03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0FA531E4" w14:textId="77777777" w:rsidR="00311A03" w:rsidRPr="009D03CA" w:rsidRDefault="00311A03" w:rsidP="00311A03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4F77C168" w14:textId="77777777" w:rsidR="00311A03" w:rsidRPr="009D03CA" w:rsidRDefault="00311A03" w:rsidP="00311A03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40439ADB" w14:textId="77777777" w:rsidR="00311A03" w:rsidRPr="009D03CA" w:rsidRDefault="00311A03" w:rsidP="00311A03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7C98A8DC" w14:textId="77777777" w:rsidR="00311A03" w:rsidRPr="009D03CA" w:rsidRDefault="00311A03" w:rsidP="00311A03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0792EFF2" w14:textId="77777777" w:rsidR="00311A03" w:rsidRPr="009D03CA" w:rsidRDefault="00311A03" w:rsidP="00311A03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2B0BB94F" w14:textId="77777777" w:rsidR="00311A03" w:rsidRPr="009D03CA" w:rsidRDefault="00311A03" w:rsidP="00311A03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7BD0CD7C" w14:textId="77777777" w:rsidR="00311A03" w:rsidRPr="009D03CA" w:rsidRDefault="00311A03" w:rsidP="00311A03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467FA52" w14:textId="77777777" w:rsidR="00311A03" w:rsidRDefault="00311A03" w:rsidP="00311A03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73FAE165" w14:textId="77777777" w:rsidR="00311A03" w:rsidRDefault="00311A03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AA5D613" w14:textId="77777777" w:rsidR="00311A03" w:rsidRDefault="00311A03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71296CE" w14:textId="77777777" w:rsidR="00311A03" w:rsidRDefault="00311A03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F303913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680A5861" w14:textId="77777777" w:rsidR="00E15884" w:rsidRPr="00FF5F34" w:rsidRDefault="00764A8B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на јавни </w:t>
      </w:r>
      <w:r w:rsidR="008D2AED" w:rsidRPr="008D2AED">
        <w:rPr>
          <w:rFonts w:ascii="Times New Roman" w:hAnsi="Times New Roman" w:cs="Times New Roman"/>
          <w:b/>
          <w:bCs/>
          <w:sz w:val="28"/>
          <w:szCs w:val="28"/>
          <w:lang w:val="ru-RU"/>
        </w:rPr>
        <w:t>конкурс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за учешће привредних субјеката у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FF5F34">
        <w:rPr>
          <w:rFonts w:ascii="Times New Roman" w:hAnsi="Times New Roman" w:cs="Times New Roman"/>
          <w:b/>
          <w:bCs/>
          <w:sz w:val="28"/>
          <w:szCs w:val="28"/>
        </w:rPr>
        <w:t>спровођењу</w:t>
      </w:r>
      <w:proofErr w:type="spellEnd"/>
      <w:r w:rsidRPr="00FF5F3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FF5F34">
        <w:rPr>
          <w:rFonts w:ascii="Times New Roman" w:hAnsi="Times New Roman" w:cs="Times New Roman"/>
          <w:b/>
          <w:bCs/>
          <w:sz w:val="28"/>
          <w:szCs w:val="28"/>
        </w:rPr>
        <w:t>мера</w:t>
      </w:r>
      <w:proofErr w:type="spellEnd"/>
      <w:r w:rsidRPr="00FF5F3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FF5F34">
        <w:rPr>
          <w:rFonts w:ascii="Times New Roman" w:hAnsi="Times New Roman" w:cs="Times New Roman"/>
          <w:b/>
          <w:bCs/>
          <w:sz w:val="28"/>
          <w:szCs w:val="28"/>
        </w:rPr>
        <w:t>енергетске</w:t>
      </w:r>
      <w:proofErr w:type="spellEnd"/>
      <w:r w:rsidRPr="00FF5F3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санације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 xml:space="preserve">у </w:t>
      </w:r>
      <w:proofErr w:type="spellStart"/>
      <w:r w:rsidRPr="00FF5F34">
        <w:rPr>
          <w:rFonts w:ascii="Times New Roman" w:hAnsi="Times New Roman" w:cs="Times New Roman"/>
          <w:b/>
          <w:bCs/>
          <w:sz w:val="28"/>
          <w:szCs w:val="28"/>
        </w:rPr>
        <w:t>домаћинствима</w:t>
      </w:r>
      <w:proofErr w:type="spellEnd"/>
    </w:p>
    <w:p w14:paraId="6FED703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2F67B79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67"/>
        <w:gridCol w:w="1493"/>
        <w:gridCol w:w="2853"/>
        <w:gridCol w:w="4249"/>
      </w:tblGrid>
      <w:tr w:rsidR="00E15884" w:rsidRPr="00FF5F34" w14:paraId="0AAC2270" w14:textId="77777777" w:rsidTr="000A29DE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EB78BE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83FC2D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6E0B1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42B527C9" w14:textId="77777777" w:rsidTr="000A29DE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B1D53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4C7C9D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55554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741E3D0D" w14:textId="77777777" w:rsidTr="000A29DE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AC41D4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A38BFA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pacing w:val="-2"/>
                <w:sz w:val="24"/>
                <w:szCs w:val="24"/>
              </w:rPr>
            </w:pPr>
            <w:proofErr w:type="spellStart"/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Скраћени</w:t>
            </w:r>
            <w:proofErr w:type="spellEnd"/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назив</w:t>
            </w:r>
            <w:proofErr w:type="spellEnd"/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правног</w:t>
            </w:r>
            <w:proofErr w:type="spellEnd"/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лица</w:t>
            </w:r>
            <w:proofErr w:type="spellEnd"/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3DBA3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FF5F34" w14:paraId="7DFAFB1B" w14:textId="77777777" w:rsidTr="000A29DE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71910D6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A7B7FD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4A1B0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70226288" w14:textId="77777777" w:rsidTr="000A29DE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8043C8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3B504A1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7F7E7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AE0BDB0" w14:textId="77777777" w:rsidTr="000A29DE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2ADF0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1BC49B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640642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50EEA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478A3975" w14:textId="77777777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D9B8D0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D94066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C5E37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B56FA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211CD47" w14:textId="77777777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CB0FC7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909B4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66120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CDCBD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3B1794E9" w14:textId="77777777" w:rsidTr="000A29DE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FCE2ED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9A788A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480F02D3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EC377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F8D77E9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B8849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C36C72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24383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49E4F2FF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3E0EF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D20EF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94509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54DC499A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4AEC6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5B84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EF855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56ABE7AF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008CB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22EDF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0F2FD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BE3F99F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13EC0276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FF5F34" w14:paraId="5ABF9B20" w14:textId="77777777" w:rsidTr="000A29DE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27171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ADF6B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DDD19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334006A" w14:textId="77777777" w:rsidTr="000A29DE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AEF6DE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4146C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54495CF" w14:textId="77777777" w:rsidR="00E15884" w:rsidRPr="00FF5F34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FF5F34" w14:paraId="513091B5" w14:textId="77777777" w:rsidTr="000A29DE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00B0A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86082E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F49CC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11B7B5" w14:textId="77777777" w:rsidTr="000A29DE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52A4CB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88E9F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85A4D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77A889B8" w14:textId="77777777" w:rsidTr="000A29DE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C147E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F189F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46C96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7B83EDF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1250C190" w14:textId="77777777" w:rsidR="00E15884" w:rsidRPr="00FF5F34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FF5F34" w14:paraId="183F4EEC" w14:textId="77777777" w:rsidTr="000A29DE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F1E6EE7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917999" w14:textId="77777777"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F2A8B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E69C62C" w14:textId="77777777" w:rsidTr="000A29DE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C3706D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7BCE462" w14:textId="77777777"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9254D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CCCF89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43D2160A" w14:textId="77777777" w:rsidTr="000A29DE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AE44F7D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CA4F85" w14:textId="77777777" w:rsidR="00E15884" w:rsidRPr="000A29DE" w:rsidRDefault="00E15884" w:rsidP="00D579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 w:rsidR="00D5797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9646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76CA6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3E3D08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67CA5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36EF322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164E57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66C4603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6AB471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FF5F34" w14:paraId="40FAF1FF" w14:textId="77777777" w:rsidTr="000A29DE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A466AE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04146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8E87C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76229947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85F2A3C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14:paraId="65E419EF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4. ВРСТЕ МЕРА ЗА КОЈЕ СЕ НУДИ УСЛУГА (</w:t>
      </w:r>
      <w:proofErr w:type="spellStart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Испред</w:t>
      </w:r>
      <w:proofErr w:type="spellEnd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појединачне</w:t>
      </w:r>
      <w:proofErr w:type="spellEnd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мере</w:t>
      </w:r>
      <w:proofErr w:type="spellEnd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за</w:t>
      </w:r>
      <w:proofErr w:type="spellEnd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коју</w:t>
      </w:r>
      <w:proofErr w:type="spellEnd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се</w:t>
      </w:r>
      <w:proofErr w:type="spellEnd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конкурише</w:t>
      </w:r>
      <w:proofErr w:type="spellEnd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уписати</w:t>
      </w:r>
      <w:proofErr w:type="spellEnd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Х</w:t>
      </w:r>
      <w:r w:rsidR="00D709E6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. </w:t>
      </w:r>
      <w:proofErr w:type="spellStart"/>
      <w:r w:rsidR="00D709E6">
        <w:rPr>
          <w:rFonts w:ascii="Times New Roman" w:eastAsia="Times New Roman" w:hAnsi="Times New Roman" w:cs="Times New Roman"/>
          <w:b/>
          <w:iCs/>
          <w:sz w:val="24"/>
          <w:szCs w:val="24"/>
        </w:rPr>
        <w:t>Могуће</w:t>
      </w:r>
      <w:proofErr w:type="spellEnd"/>
      <w:r w:rsidR="00D709E6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="00D709E6">
        <w:rPr>
          <w:rFonts w:ascii="Times New Roman" w:eastAsia="Times New Roman" w:hAnsi="Times New Roman" w:cs="Times New Roman"/>
          <w:b/>
          <w:iCs/>
          <w:sz w:val="24"/>
          <w:szCs w:val="24"/>
        </w:rPr>
        <w:t>је</w:t>
      </w:r>
      <w:proofErr w:type="spellEnd"/>
      <w:r w:rsidR="00D709E6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="00D709E6">
        <w:rPr>
          <w:rFonts w:ascii="Times New Roman" w:eastAsia="Times New Roman" w:hAnsi="Times New Roman" w:cs="Times New Roman"/>
          <w:b/>
          <w:iCs/>
          <w:sz w:val="24"/>
          <w:szCs w:val="24"/>
        </w:rPr>
        <w:t>конкурисати</w:t>
      </w:r>
      <w:proofErr w:type="spellEnd"/>
      <w:r w:rsidR="00D709E6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="00D709E6">
        <w:rPr>
          <w:rFonts w:ascii="Times New Roman" w:eastAsia="Times New Roman" w:hAnsi="Times New Roman" w:cs="Times New Roman"/>
          <w:b/>
          <w:iCs/>
          <w:sz w:val="24"/>
          <w:szCs w:val="24"/>
        </w:rPr>
        <w:t>за</w:t>
      </w:r>
      <w:proofErr w:type="spellEnd"/>
      <w:r w:rsidR="00D709E6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="00D709E6">
        <w:rPr>
          <w:rFonts w:ascii="Times New Roman" w:eastAsia="Times New Roman" w:hAnsi="Times New Roman" w:cs="Times New Roman"/>
          <w:b/>
          <w:iCs/>
          <w:sz w:val="24"/>
          <w:szCs w:val="24"/>
        </w:rPr>
        <w:t>више</w:t>
      </w:r>
      <w:proofErr w:type="spellEnd"/>
      <w:r w:rsidR="00D709E6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="00D709E6">
        <w:rPr>
          <w:rFonts w:ascii="Times New Roman" w:eastAsia="Times New Roman" w:hAnsi="Times New Roman" w:cs="Times New Roman"/>
          <w:b/>
          <w:iCs/>
          <w:sz w:val="24"/>
          <w:szCs w:val="24"/>
        </w:rPr>
        <w:t>мера</w:t>
      </w:r>
      <w:proofErr w:type="spellEnd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435"/>
        <w:gridCol w:w="7916"/>
      </w:tblGrid>
      <w:tr w:rsidR="00E15884" w:rsidRPr="009076A1" w14:paraId="5A3354AB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7AC3D35E" w14:textId="77777777" w:rsidR="00E15884" w:rsidRPr="009076A1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4590AC6B" w14:textId="77777777" w:rsidR="00E15884" w:rsidRPr="009076A1" w:rsidRDefault="00D709E6" w:rsidP="00764A8B">
            <w:pPr>
              <w:jc w:val="both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аменa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спољних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прозора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врата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других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транспарентних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елемената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са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одговарајућим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термичким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својствима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према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негрејаним</w:t>
            </w:r>
            <w:proofErr w:type="spellEnd"/>
            <w:r w:rsidR="00126C2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26C2F">
              <w:rPr>
                <w:rFonts w:ascii="Times New Roman" w:eastAsia="Calibri" w:hAnsi="Times New Roman" w:cs="Times New Roman"/>
                <w:sz w:val="24"/>
                <w:szCs w:val="24"/>
              </w:rPr>
              <w:t>просторијама</w:t>
            </w:r>
            <w:proofErr w:type="spellEnd"/>
            <w:r w:rsidR="00126C2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26C2F">
              <w:rPr>
                <w:rFonts w:ascii="Times New Roman" w:eastAsia="Calibri" w:hAnsi="Times New Roman" w:cs="Times New Roman"/>
                <w:sz w:val="24"/>
                <w:szCs w:val="24"/>
              </w:rPr>
              <w:t>за</w:t>
            </w:r>
            <w:proofErr w:type="spellEnd"/>
            <w:r w:rsidR="00126C2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26C2F">
              <w:rPr>
                <w:rFonts w:ascii="Times New Roman" w:eastAsia="Calibri" w:hAnsi="Times New Roman" w:cs="Times New Roman"/>
                <w:sz w:val="24"/>
                <w:szCs w:val="24"/>
              </w:rPr>
              <w:t>станове</w:t>
            </w:r>
            <w:proofErr w:type="spellEnd"/>
            <w:r w:rsidR="00126C2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="00126C2F">
              <w:rPr>
                <w:rFonts w:ascii="Times New Roman" w:eastAsia="Calibri" w:hAnsi="Times New Roman" w:cs="Times New Roman"/>
                <w:sz w:val="24"/>
                <w:szCs w:val="24"/>
              </w:rPr>
              <w:t>куће</w:t>
            </w:r>
            <w:proofErr w:type="spellEnd"/>
            <w:r w:rsidR="00126C2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</w:t>
            </w:r>
            <w:r w:rsidR="00126C2F" w:rsidRPr="0091611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Ова мера обухвата и пратећу </w:t>
            </w:r>
            <w:proofErr w:type="spellStart"/>
            <w:r w:rsidR="00126C2F" w:rsidRPr="0091611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oпрему</w:t>
            </w:r>
            <w:proofErr w:type="spellEnd"/>
            <w:r w:rsidR="00126C2F" w:rsidRPr="0091611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</w:t>
            </w:r>
            <w:proofErr w:type="spellStart"/>
            <w:r w:rsidR="00126C2F" w:rsidRPr="0091611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розорa</w:t>
            </w:r>
            <w:proofErr w:type="spellEnd"/>
            <w:r w:rsidR="00126C2F" w:rsidRPr="0091611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/врата гипс-картон плочама, глетовање, обрада ивица и кречење око прозора/врата са унутрашње стране зида</w:t>
            </w:r>
          </w:p>
        </w:tc>
      </w:tr>
      <w:tr w:rsidR="00E15884" w:rsidRPr="009076A1" w14:paraId="193C4A10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7E440F1D" w14:textId="77777777" w:rsidR="00E15884" w:rsidRPr="009076A1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1404DA6D" w14:textId="77777777" w:rsidR="00E15884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      </w:r>
          </w:p>
        </w:tc>
      </w:tr>
      <w:tr w:rsidR="00E15884" w:rsidRPr="009076A1" w14:paraId="0AC8E387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8F1FFB6" w14:textId="77777777" w:rsidR="00E15884" w:rsidRPr="00094CF5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7916" w:type="dxa"/>
          </w:tcPr>
          <w:p w14:paraId="36EBAFED" w14:textId="77777777" w:rsidR="00E15884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 термичку изолацију испод кровног покривача за породичне куће</w:t>
            </w:r>
          </w:p>
        </w:tc>
      </w:tr>
      <w:tr w:rsidR="00820788" w:rsidRPr="009076A1" w14:paraId="0FC95BFF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57CD7002" w14:textId="77777777"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7F4EDEE1" w14:textId="77777777" w:rsidR="00820788" w:rsidRPr="00820788" w:rsidRDefault="00D709E6" w:rsidP="00D920E5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абавка и  инсталација котлова на природни гас,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грејачa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простора, или замена постојећег грејача простора (котао или пећ) ефикаснијим, за породичне куће, станове и стамбене заједнице</w:t>
            </w:r>
          </w:p>
        </w:tc>
      </w:tr>
      <w:tr w:rsidR="00D920E5" w:rsidRPr="009076A1" w14:paraId="48A99DED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ADAFBA9" w14:textId="77777777" w:rsidR="00D920E5" w:rsidRPr="009076A1" w:rsidRDefault="00D920E5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7DF55ACE" w14:textId="77777777" w:rsidR="00D920E5" w:rsidRDefault="00D920E5" w:rsidP="00D920E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абавка и  инсталација котлова на биомасу (дрвни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, брикет,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сечка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),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грејачa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простора, или замена постојећег грејача простора (котао или пећ) ефикаснијим, за породичне куће, станове и стамбене заједнице</w:t>
            </w:r>
          </w:p>
        </w:tc>
      </w:tr>
      <w:tr w:rsidR="00820788" w:rsidRPr="009076A1" w14:paraId="63972D8F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2E1C6823" w14:textId="77777777"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12D3D4CB" w14:textId="77777777" w:rsidR="00820788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мена постојеће или уградња нове цевне мреже, грејних тела-радијатора и пратећег прибора за породичне куће, станове и стамбене зграде</w:t>
            </w:r>
          </w:p>
        </w:tc>
      </w:tr>
      <w:tr w:rsidR="00820788" w:rsidRPr="009076A1" w14:paraId="56C3AFB2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9BBC188" w14:textId="77777777"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72FC5E89" w14:textId="77777777" w:rsidR="00820788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D709E6" w:rsidRPr="009076A1" w14:paraId="208D31E9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2C38184E" w14:textId="77777777" w:rsidR="00D709E6" w:rsidRPr="009076A1" w:rsidRDefault="00D709E6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7F093D9A" w14:textId="77777777" w:rsidR="00D709E6" w:rsidRDefault="00D709E6" w:rsidP="00764A8B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14:paraId="63C07FF3" w14:textId="77777777" w:rsidR="003F4A9D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14:paraId="6AF971FB" w14:textId="77777777" w:rsidR="003F4A9D" w:rsidRPr="003F4A9D" w:rsidRDefault="003F4A9D" w:rsidP="003F4A9D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Latn-CS"/>
        </w:rPr>
        <w:t>5</w:t>
      </w:r>
      <w:r w:rsidRPr="003F4A9D">
        <w:rPr>
          <w:rFonts w:ascii="Times New Roman" w:eastAsia="Times New Roman" w:hAnsi="Times New Roman" w:cs="Times New Roman"/>
          <w:b/>
          <w:i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Критеријум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Рок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важења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цена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меру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коју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3F4A9D">
        <w:rPr>
          <w:rFonts w:ascii="Times New Roman" w:hAnsi="Times New Roman" w:cs="Times New Roman"/>
          <w:sz w:val="24"/>
          <w:szCs w:val="24"/>
        </w:rPr>
        <w:t>конкуришу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“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исти</w:t>
      </w:r>
      <w:proofErr w:type="spellEnd"/>
      <w:proofErr w:type="gram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свих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осам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мера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максимални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бодова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по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мери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може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добити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подносилац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r w:rsidRPr="003F4A9D">
        <w:rPr>
          <w:rFonts w:ascii="Times New Roman" w:hAnsi="Times New Roman" w:cs="Times New Roman"/>
          <w:b/>
          <w:sz w:val="24"/>
          <w:szCs w:val="24"/>
        </w:rPr>
        <w:t>40</w:t>
      </w:r>
    </w:p>
    <w:p w14:paraId="7E9688D1" w14:textId="77777777" w:rsidR="003F4A9D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3F4A9D" w:rsidRPr="00273B83" w14:paraId="4091D688" w14:textId="77777777" w:rsidTr="003F4A9D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700BA3A6" w14:textId="77777777" w:rsidR="003F4A9D" w:rsidRPr="00273B83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зив мере </w:t>
            </w: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0991FC89" w14:textId="77777777" w:rsidR="003F4A9D" w:rsidRPr="003F4A9D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F4A9D">
              <w:rPr>
                <w:rFonts w:ascii="Times New Roman" w:hAnsi="Times New Roman" w:cs="Times New Roman"/>
                <w:b/>
                <w:sz w:val="24"/>
                <w:szCs w:val="24"/>
              </w:rPr>
              <w:t>Рок</w:t>
            </w:r>
            <w:proofErr w:type="spellEnd"/>
            <w:r w:rsidRPr="003F4A9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F4A9D">
              <w:rPr>
                <w:rFonts w:ascii="Times New Roman" w:hAnsi="Times New Roman" w:cs="Times New Roman"/>
                <w:b/>
                <w:sz w:val="24"/>
                <w:szCs w:val="24"/>
              </w:rPr>
              <w:t>важења</w:t>
            </w:r>
            <w:proofErr w:type="spellEnd"/>
            <w:r w:rsidRPr="003F4A9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F4A9D">
              <w:rPr>
                <w:rFonts w:ascii="Times New Roman" w:hAnsi="Times New Roman" w:cs="Times New Roman"/>
                <w:b/>
                <w:sz w:val="24"/>
                <w:szCs w:val="24"/>
              </w:rPr>
              <w:t>цена</w:t>
            </w:r>
            <w:proofErr w:type="spellEnd"/>
          </w:p>
        </w:tc>
      </w:tr>
      <w:tr w:rsidR="003F4A9D" w:rsidRPr="00273B83" w14:paraId="4A6C4132" w14:textId="77777777" w:rsidTr="003F4A9D">
        <w:trPr>
          <w:trHeight w:val="354"/>
        </w:trPr>
        <w:tc>
          <w:tcPr>
            <w:tcW w:w="6204" w:type="dxa"/>
          </w:tcPr>
          <w:p w14:paraId="35DFF32D" w14:textId="77777777" w:rsidR="003F4A9D" w:rsidRPr="00273B83" w:rsidRDefault="003F4A9D" w:rsidP="003F4A9D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14:paraId="6B80E208" w14:textId="77777777" w:rsidR="003F4A9D" w:rsidRPr="00273B83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F4A9D" w:rsidRPr="00273B83" w14:paraId="3836CCE8" w14:textId="77777777" w:rsidTr="003F4A9D">
        <w:trPr>
          <w:trHeight w:val="354"/>
        </w:trPr>
        <w:tc>
          <w:tcPr>
            <w:tcW w:w="6204" w:type="dxa"/>
          </w:tcPr>
          <w:p w14:paraId="360DF168" w14:textId="77777777" w:rsidR="003F4A9D" w:rsidRPr="00273B83" w:rsidRDefault="003F4A9D" w:rsidP="003F4A9D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14:paraId="4FF2FF3E" w14:textId="77777777" w:rsidR="003F4A9D" w:rsidRPr="00273B83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95FC2E3" w14:textId="77777777" w:rsidR="003F4A9D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14:paraId="59C459CD" w14:textId="77777777" w:rsidR="003F4A9D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6.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Критеријум „Цене књучних добара и услуга“ различит је за сваку од </w:t>
      </w:r>
      <w:r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</w:p>
    <w:p w14:paraId="5CB5F76B" w14:textId="77777777" w:rsidR="003F4A9D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3F4A9D" w14:paraId="6E789BC1" w14:textId="77777777" w:rsidTr="003F4A9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4BE1BDEE" w14:textId="77777777" w:rsidR="003F4A9D" w:rsidRPr="003F4A9D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производа и услуг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 наведених у Прилогу 4 за меру за коју конкурише привредни субјекат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2E40292E" w14:textId="77777777" w:rsidR="003F4A9D" w:rsidRPr="003F4A9D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</w:t>
            </w:r>
          </w:p>
        </w:tc>
      </w:tr>
      <w:tr w:rsidR="003F4A9D" w:rsidRPr="009076A1" w14:paraId="508AC002" w14:textId="77777777" w:rsidTr="003F4A9D">
        <w:trPr>
          <w:trHeight w:val="343"/>
        </w:trPr>
        <w:tc>
          <w:tcPr>
            <w:tcW w:w="5920" w:type="dxa"/>
            <w:shd w:val="clear" w:color="auto" w:fill="auto"/>
          </w:tcPr>
          <w:p w14:paraId="23FC3759" w14:textId="77777777" w:rsidR="003F4A9D" w:rsidRPr="00126C2F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1DE40B1B" w14:textId="77777777" w:rsidR="003F4A9D" w:rsidRPr="00273B83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3693" w:rsidRPr="009076A1" w14:paraId="5B922FB0" w14:textId="77777777" w:rsidTr="003F4A9D">
        <w:trPr>
          <w:trHeight w:val="343"/>
        </w:trPr>
        <w:tc>
          <w:tcPr>
            <w:tcW w:w="5920" w:type="dxa"/>
            <w:shd w:val="clear" w:color="auto" w:fill="auto"/>
          </w:tcPr>
          <w:p w14:paraId="75F4E537" w14:textId="77777777" w:rsidR="00D73693" w:rsidRPr="00126C2F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4F0A5CAD" w14:textId="77777777" w:rsidR="00D73693" w:rsidRPr="00273B83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23C60C9" w14:textId="77777777" w:rsidR="00D170C3" w:rsidRPr="00FF5F34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sectPr w:rsidR="00D170C3" w:rsidRPr="00FF5F34" w:rsidSect="000E56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071E1" w14:textId="77777777" w:rsidR="00BB2910" w:rsidRDefault="00BB2910" w:rsidP="008A6F6C">
      <w:pPr>
        <w:spacing w:after="0" w:line="240" w:lineRule="auto"/>
      </w:pPr>
      <w:r>
        <w:separator/>
      </w:r>
    </w:p>
  </w:endnote>
  <w:endnote w:type="continuationSeparator" w:id="0">
    <w:p w14:paraId="1AC8BD8D" w14:textId="77777777" w:rsidR="00BB2910" w:rsidRDefault="00BB2910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B0F0E0" w14:textId="77777777" w:rsidR="00BB2910" w:rsidRDefault="00BB2910" w:rsidP="008A6F6C">
      <w:pPr>
        <w:spacing w:after="0" w:line="240" w:lineRule="auto"/>
      </w:pPr>
      <w:r>
        <w:separator/>
      </w:r>
    </w:p>
  </w:footnote>
  <w:footnote w:type="continuationSeparator" w:id="0">
    <w:p w14:paraId="59B5853C" w14:textId="77777777" w:rsidR="00BB2910" w:rsidRDefault="00BB2910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6470136">
    <w:abstractNumId w:val="33"/>
  </w:num>
  <w:num w:numId="2" w16cid:durableId="2145155479">
    <w:abstractNumId w:val="43"/>
  </w:num>
  <w:num w:numId="3" w16cid:durableId="855731415">
    <w:abstractNumId w:val="16"/>
  </w:num>
  <w:num w:numId="4" w16cid:durableId="1440176029">
    <w:abstractNumId w:val="27"/>
  </w:num>
  <w:num w:numId="5" w16cid:durableId="131822098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01601183">
    <w:abstractNumId w:val="45"/>
  </w:num>
  <w:num w:numId="7" w16cid:durableId="292950237">
    <w:abstractNumId w:val="39"/>
  </w:num>
  <w:num w:numId="8" w16cid:durableId="113405076">
    <w:abstractNumId w:val="41"/>
  </w:num>
  <w:num w:numId="9" w16cid:durableId="404106109">
    <w:abstractNumId w:val="11"/>
  </w:num>
  <w:num w:numId="10" w16cid:durableId="123011517">
    <w:abstractNumId w:val="38"/>
  </w:num>
  <w:num w:numId="11" w16cid:durableId="2016105793">
    <w:abstractNumId w:val="32"/>
  </w:num>
  <w:num w:numId="12" w16cid:durableId="501700660">
    <w:abstractNumId w:val="15"/>
  </w:num>
  <w:num w:numId="13" w16cid:durableId="324866847">
    <w:abstractNumId w:val="25"/>
  </w:num>
  <w:num w:numId="14" w16cid:durableId="1248423132">
    <w:abstractNumId w:val="2"/>
  </w:num>
  <w:num w:numId="15" w16cid:durableId="1524858718">
    <w:abstractNumId w:val="5"/>
  </w:num>
  <w:num w:numId="16" w16cid:durableId="90591149">
    <w:abstractNumId w:val="10"/>
  </w:num>
  <w:num w:numId="17" w16cid:durableId="86267682">
    <w:abstractNumId w:val="20"/>
  </w:num>
  <w:num w:numId="18" w16cid:durableId="1830292458">
    <w:abstractNumId w:val="9"/>
  </w:num>
  <w:num w:numId="19" w16cid:durableId="1139690918">
    <w:abstractNumId w:val="22"/>
  </w:num>
  <w:num w:numId="20" w16cid:durableId="186646690">
    <w:abstractNumId w:val="24"/>
  </w:num>
  <w:num w:numId="21" w16cid:durableId="1763867543">
    <w:abstractNumId w:val="4"/>
  </w:num>
  <w:num w:numId="22" w16cid:durableId="261576003">
    <w:abstractNumId w:val="21"/>
  </w:num>
  <w:num w:numId="23" w16cid:durableId="1921329533">
    <w:abstractNumId w:val="47"/>
  </w:num>
  <w:num w:numId="24" w16cid:durableId="728651908">
    <w:abstractNumId w:val="7"/>
  </w:num>
  <w:num w:numId="25" w16cid:durableId="936909304">
    <w:abstractNumId w:val="0"/>
  </w:num>
  <w:num w:numId="26" w16cid:durableId="503324269">
    <w:abstractNumId w:val="29"/>
  </w:num>
  <w:num w:numId="27" w16cid:durableId="1726642960">
    <w:abstractNumId w:val="28"/>
  </w:num>
  <w:num w:numId="28" w16cid:durableId="1228296426">
    <w:abstractNumId w:val="42"/>
  </w:num>
  <w:num w:numId="29" w16cid:durableId="1576936285">
    <w:abstractNumId w:val="6"/>
  </w:num>
  <w:num w:numId="30" w16cid:durableId="209651184">
    <w:abstractNumId w:val="40"/>
  </w:num>
  <w:num w:numId="31" w16cid:durableId="282658244">
    <w:abstractNumId w:val="34"/>
  </w:num>
  <w:num w:numId="32" w16cid:durableId="875896655">
    <w:abstractNumId w:val="35"/>
  </w:num>
  <w:num w:numId="33" w16cid:durableId="1174610410">
    <w:abstractNumId w:val="26"/>
  </w:num>
  <w:num w:numId="34" w16cid:durableId="1945070619">
    <w:abstractNumId w:val="19"/>
  </w:num>
  <w:num w:numId="35" w16cid:durableId="1938514214">
    <w:abstractNumId w:val="13"/>
  </w:num>
  <w:num w:numId="36" w16cid:durableId="952637566">
    <w:abstractNumId w:val="36"/>
  </w:num>
  <w:num w:numId="37" w16cid:durableId="875656569">
    <w:abstractNumId w:val="31"/>
  </w:num>
  <w:num w:numId="38" w16cid:durableId="853305400">
    <w:abstractNumId w:val="23"/>
  </w:num>
  <w:num w:numId="39" w16cid:durableId="408624238">
    <w:abstractNumId w:val="17"/>
  </w:num>
  <w:num w:numId="40" w16cid:durableId="1228298028">
    <w:abstractNumId w:val="18"/>
  </w:num>
  <w:num w:numId="41" w16cid:durableId="665018099">
    <w:abstractNumId w:val="12"/>
  </w:num>
  <w:num w:numId="42" w16cid:durableId="836699023">
    <w:abstractNumId w:val="30"/>
  </w:num>
  <w:num w:numId="43" w16cid:durableId="832331367">
    <w:abstractNumId w:val="14"/>
  </w:num>
  <w:num w:numId="44" w16cid:durableId="2009601125">
    <w:abstractNumId w:val="37"/>
  </w:num>
  <w:num w:numId="45" w16cid:durableId="864976112">
    <w:abstractNumId w:val="3"/>
  </w:num>
  <w:num w:numId="46" w16cid:durableId="971324066">
    <w:abstractNumId w:val="8"/>
  </w:num>
  <w:num w:numId="47" w16cid:durableId="1347633141">
    <w:abstractNumId w:val="46"/>
  </w:num>
  <w:num w:numId="48" w16cid:durableId="740713967">
    <w:abstractNumId w:val="44"/>
  </w:num>
  <w:num w:numId="49" w16cid:durableId="15248266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9375D"/>
    <w:rsid w:val="00094CF5"/>
    <w:rsid w:val="000960D1"/>
    <w:rsid w:val="000A12C0"/>
    <w:rsid w:val="000A29DE"/>
    <w:rsid w:val="000C3FDD"/>
    <w:rsid w:val="000D566E"/>
    <w:rsid w:val="000D7E2A"/>
    <w:rsid w:val="000E1196"/>
    <w:rsid w:val="000E560C"/>
    <w:rsid w:val="000F41C6"/>
    <w:rsid w:val="001134A7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333AE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1A03"/>
    <w:rsid w:val="00314207"/>
    <w:rsid w:val="00320D05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0759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B2910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4A5CDA"/>
  <w15:docId w15:val="{D9463A8E-B551-4817-AE5D-6732750E7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D1C48D-61D3-4B79-8A59-884F6F0C4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52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ladimir Mitrović</cp:lastModifiedBy>
  <cp:revision>2</cp:revision>
  <cp:lastPrinted>2022-04-13T17:00:00Z</cp:lastPrinted>
  <dcterms:created xsi:type="dcterms:W3CDTF">2022-05-26T10:09:00Z</dcterms:created>
  <dcterms:modified xsi:type="dcterms:W3CDTF">2022-05-26T10:09:00Z</dcterms:modified>
</cp:coreProperties>
</file>